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34AA0E" w14:textId="77777777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</w:p>
    <w:p w14:paraId="587423DE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A90E106" w14:textId="3338D274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29429B60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0AD53D6" w14:textId="3D8EB29A" w:rsidR="00C81DD2" w:rsidRPr="0025159B" w:rsidRDefault="005C3CED" w:rsidP="00C81DD2">
      <w:pPr>
        <w:jc w:val="center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br/>
      </w:r>
      <w:r w:rsidR="00C81DD2">
        <w:rPr>
          <w:rFonts w:ascii="Arial" w:hAnsi="Arial" w:cs="Arial"/>
          <w:b/>
          <w:sz w:val="36"/>
        </w:rPr>
        <w:t>Complete 10 successful bounces and then advance to the next level</w:t>
      </w:r>
      <w:r w:rsidR="00C81DD2" w:rsidRPr="0025159B">
        <w:rPr>
          <w:rFonts w:ascii="Arial" w:hAnsi="Arial" w:cs="Arial"/>
          <w:b/>
          <w:sz w:val="36"/>
        </w:rPr>
        <w:t>.</w:t>
      </w:r>
    </w:p>
    <w:p w14:paraId="44763426" w14:textId="77777777" w:rsidR="00C81DD2" w:rsidRPr="00C9298E" w:rsidRDefault="00C81DD2" w:rsidP="00C81DD2">
      <w:pPr>
        <w:jc w:val="center"/>
        <w:rPr>
          <w:rFonts w:ascii="Arial" w:hAnsi="Arial" w:cs="Arial"/>
          <w:sz w:val="32"/>
        </w:rPr>
      </w:pPr>
      <w:r w:rsidRPr="00C9298E">
        <w:rPr>
          <w:rFonts w:ascii="Arial" w:hAnsi="Arial" w:cs="Arial"/>
          <w:sz w:val="32"/>
        </w:rPr>
        <w:t>If you complete all 4 levels before time is up,</w:t>
      </w:r>
    </w:p>
    <w:p w14:paraId="05BB75F1" w14:textId="77777777" w:rsidR="00C81DD2" w:rsidRPr="00C9298E" w:rsidRDefault="00C81DD2" w:rsidP="00C81DD2">
      <w:pPr>
        <w:jc w:val="center"/>
        <w:rPr>
          <w:rFonts w:ascii="Arial" w:hAnsi="Arial" w:cs="Arial"/>
          <w:sz w:val="32"/>
        </w:rPr>
      </w:pPr>
      <w:r w:rsidRPr="00C9298E">
        <w:rPr>
          <w:rFonts w:ascii="Arial" w:hAnsi="Arial" w:cs="Arial"/>
          <w:sz w:val="32"/>
        </w:rPr>
        <w:t>start again at level 1 and complete 15 successful bounces per level.</w:t>
      </w:r>
    </w:p>
    <w:p w14:paraId="03A853C1" w14:textId="77777777" w:rsidR="00C81DD2" w:rsidRPr="0025159B" w:rsidRDefault="00C81DD2" w:rsidP="0066103C">
      <w:pPr>
        <w:jc w:val="center"/>
        <w:rPr>
          <w:rFonts w:ascii="Arial" w:hAnsi="Arial" w:cs="Arial"/>
          <w:sz w:val="16"/>
          <w:szCs w:val="16"/>
        </w:rPr>
      </w:pPr>
    </w:p>
    <w:p w14:paraId="23E9CFB2" w14:textId="1F42BC62" w:rsidR="0066103C" w:rsidRPr="0066103C" w:rsidRDefault="0098232B" w:rsidP="0025159B">
      <w:pPr>
        <w:rPr>
          <w:rFonts w:ascii="Arial" w:hAnsi="Arial" w:cs="Arial"/>
        </w:rPr>
      </w:pPr>
      <w:bookmarkStart w:id="0" w:name="_GoBack"/>
      <w:bookmarkEnd w:id="0"/>
      <w:r>
        <w:rPr>
          <w:rFonts w:ascii="Arial Black" w:hAnsi="Arial Black" w:cs="Arial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9DF7C" wp14:editId="2920B050">
                <wp:simplePos x="0" y="0"/>
                <wp:positionH relativeFrom="margin">
                  <wp:posOffset>514350</wp:posOffset>
                </wp:positionH>
                <wp:positionV relativeFrom="paragraph">
                  <wp:posOffset>63500</wp:posOffset>
                </wp:positionV>
                <wp:extent cx="8583295" cy="4515485"/>
                <wp:effectExtent l="0" t="0" r="0" b="5715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83295" cy="4515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tblBorders>
                              <w:tblCellMar>
                                <w:top w:w="43" w:type="dxa"/>
                                <w:left w:w="115" w:type="dxa"/>
                                <w:bottom w:w="43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798"/>
                              <w:gridCol w:w="5580"/>
                              <w:gridCol w:w="3572"/>
                            </w:tblGrid>
                            <w:tr w:rsidR="0098232B" w:rsidRPr="0025159B" w14:paraId="750A381A" w14:textId="77777777" w:rsidTr="0098232B">
                              <w:trPr>
                                <w:trHeight w:val="1656"/>
                              </w:trPr>
                              <w:tc>
                                <w:tcPr>
                                  <w:tcW w:w="3798" w:type="dxa"/>
                                  <w:tcBorders>
                                    <w:bottom w:val="single" w:sz="4" w:space="0" w:color="FFFFFF" w:themeColor="background1"/>
                                    <w:right w:val="single" w:sz="4" w:space="0" w:color="A0070F"/>
                                  </w:tcBorders>
                                  <w:shd w:val="clear" w:color="auto" w:fill="A00700"/>
                                  <w:vAlign w:val="center"/>
                                </w:tcPr>
                                <w:p w14:paraId="562FD7D2" w14:textId="77777777" w:rsidR="00C81DD2" w:rsidRDefault="00C81DD2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 w:rsidRPr="0066103C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evel 1</w:t>
                                  </w:r>
                                </w:p>
                                <w:p w14:paraId="047785C9" w14:textId="77777777" w:rsidR="00C81DD2" w:rsidRPr="0066103C" w:rsidRDefault="00C81DD2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 xml:space="preserve">Basic </w:t>
                                  </w:r>
                                  <w:r w:rsidRPr="00C81DD2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Bounce</w:t>
                                  </w:r>
                                </w:p>
                              </w:tc>
                              <w:tc>
                                <w:tcPr>
                                  <w:tcW w:w="5580" w:type="dxa"/>
                                  <w:tcBorders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7854121C" w14:textId="77777777" w:rsidR="00C81DD2" w:rsidRPr="00C9298E" w:rsidRDefault="00C81DD2" w:rsidP="00D7746E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</w:pPr>
                                  <w:r w:rsidRPr="00C9298E"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  <w:t>Bounce the ball back and forth directly to your partner.</w:t>
                                  </w:r>
                                </w:p>
                              </w:tc>
                              <w:tc>
                                <w:tcPr>
                                  <w:tcW w:w="3572" w:type="dxa"/>
                                  <w:tcBorders>
                                    <w:left w:val="single" w:sz="4" w:space="0" w:color="A0070F"/>
                                    <w:bottom w:val="single" w:sz="4" w:space="0" w:color="A0070F"/>
                                  </w:tcBorders>
                                  <w:vAlign w:val="center"/>
                                </w:tcPr>
                                <w:p w14:paraId="4C47AED0" w14:textId="68881C9E" w:rsidR="00C81DD2" w:rsidRPr="0025159B" w:rsidRDefault="00F56B35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  <w:sz w:val="36"/>
                                    </w:rPr>
                                    <w:drawing>
                                      <wp:inline distT="0" distB="0" distL="0" distR="0" wp14:anchorId="48BEBC01" wp14:editId="6EA0C7E3">
                                        <wp:extent cx="1737360" cy="839154"/>
                                        <wp:effectExtent l="0" t="0" r="0" b="0"/>
                                        <wp:docPr id="4" name="Picture 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BounceLevel1-01.png"/>
                                                <pic:cNvPicPr/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37360" cy="83915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98232B" w:rsidRPr="0025159B" w14:paraId="577BB7E2" w14:textId="77777777" w:rsidTr="0098232B">
                              <w:trPr>
                                <w:trHeight w:val="1656"/>
                              </w:trPr>
                              <w:tc>
                                <w:tcPr>
                                  <w:tcW w:w="3798" w:type="dxa"/>
                                  <w:tcBorders>
                                    <w:top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A0070F"/>
                                  </w:tcBorders>
                                  <w:shd w:val="clear" w:color="auto" w:fill="A00700"/>
                                  <w:vAlign w:val="center"/>
                                </w:tcPr>
                                <w:p w14:paraId="241735C8" w14:textId="77777777" w:rsidR="00C81DD2" w:rsidRDefault="00C81DD2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 w:rsidRPr="0066103C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evel 2</w:t>
                                  </w:r>
                                </w:p>
                                <w:p w14:paraId="297708B5" w14:textId="77777777" w:rsidR="00C81DD2" w:rsidRPr="0066103C" w:rsidRDefault="00C81DD2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High Bounce</w:t>
                                  </w:r>
                                </w:p>
                              </w:tc>
                              <w:tc>
                                <w:tcPr>
                                  <w:tcW w:w="5580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5695D36E" w14:textId="77777777" w:rsidR="00C81DD2" w:rsidRPr="00C9298E" w:rsidRDefault="00C81DD2" w:rsidP="00D7746E">
                                  <w:pP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 w:rsidRPr="00C9298E"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  <w:t>Bounce the ball with enough force and the correct trajectory to bounce the ball high off of the net.</w:t>
                                  </w:r>
                                </w:p>
                              </w:tc>
                              <w:tc>
                                <w:tcPr>
                                  <w:tcW w:w="3572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</w:tcBorders>
                                  <w:vAlign w:val="center"/>
                                </w:tcPr>
                                <w:p w14:paraId="4CDD0E55" w14:textId="1AA9F180" w:rsidR="00C81DD2" w:rsidRPr="0025159B" w:rsidRDefault="00F56B35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  <w:sz w:val="36"/>
                                    </w:rPr>
                                    <w:drawing>
                                      <wp:inline distT="0" distB="0" distL="0" distR="0" wp14:anchorId="04A2744D" wp14:editId="577B9ACF">
                                        <wp:extent cx="1737360" cy="943405"/>
                                        <wp:effectExtent l="0" t="0" r="0" b="0"/>
                                        <wp:docPr id="5" name="Picture 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5" name="BounceLevel2-01-01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37360" cy="9434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98232B" w:rsidRPr="0025159B" w14:paraId="6E49CC47" w14:textId="77777777" w:rsidTr="0098232B">
                              <w:trPr>
                                <w:trHeight w:val="1656"/>
                              </w:trPr>
                              <w:tc>
                                <w:tcPr>
                                  <w:tcW w:w="3798" w:type="dxa"/>
                                  <w:tcBorders>
                                    <w:top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A0070F"/>
                                  </w:tcBorders>
                                  <w:shd w:val="clear" w:color="auto" w:fill="A00700"/>
                                  <w:vAlign w:val="center"/>
                                </w:tcPr>
                                <w:p w14:paraId="404A2D3F" w14:textId="77777777" w:rsidR="00C81DD2" w:rsidRDefault="00C81DD2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 w:rsidRPr="0066103C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evel 3</w:t>
                                  </w:r>
                                </w:p>
                                <w:p w14:paraId="78B6A30C" w14:textId="77777777" w:rsidR="00C81DD2" w:rsidRPr="0066103C" w:rsidRDefault="00C81DD2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ow Bounce</w:t>
                                  </w:r>
                                </w:p>
                              </w:tc>
                              <w:tc>
                                <w:tcPr>
                                  <w:tcW w:w="5580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119A0969" w14:textId="77777777" w:rsidR="00C81DD2" w:rsidRPr="00C9298E" w:rsidRDefault="00C81DD2" w:rsidP="00D7746E">
                                  <w:pP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 w:rsidRPr="00C9298E"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  <w:t>Change the trajectory of the bounce so that the ball comes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  <w:t xml:space="preserve"> back</w:t>
                                  </w:r>
                                  <w:r w:rsidRPr="00C9298E"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  <w:t xml:space="preserve"> low off of the net.</w:t>
                                  </w:r>
                                </w:p>
                              </w:tc>
                              <w:tc>
                                <w:tcPr>
                                  <w:tcW w:w="3572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</w:tcBorders>
                                  <w:vAlign w:val="center"/>
                                </w:tcPr>
                                <w:p w14:paraId="5D67B2F8" w14:textId="29E2CD94" w:rsidR="00C81DD2" w:rsidRPr="0025159B" w:rsidRDefault="00F56B35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  <w:sz w:val="36"/>
                                    </w:rPr>
                                    <w:drawing>
                                      <wp:inline distT="0" distB="0" distL="0" distR="0" wp14:anchorId="7CF572E4" wp14:editId="1DD6478C">
                                        <wp:extent cx="1737360" cy="843591"/>
                                        <wp:effectExtent l="0" t="0" r="0" b="0"/>
                                        <wp:docPr id="6" name="Picture 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" name="BounceLevel3-01-01.png"/>
                                                <pic:cNvPicPr/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37360" cy="84359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98232B" w:rsidRPr="0025159B" w14:paraId="07D3A895" w14:textId="77777777" w:rsidTr="0098232B">
                              <w:trPr>
                                <w:trHeight w:val="1656"/>
                              </w:trPr>
                              <w:tc>
                                <w:tcPr>
                                  <w:tcW w:w="3798" w:type="dxa"/>
                                  <w:tcBorders>
                                    <w:top w:val="single" w:sz="4" w:space="0" w:color="FFFFFF" w:themeColor="background1"/>
                                    <w:right w:val="single" w:sz="4" w:space="0" w:color="A0070F"/>
                                  </w:tcBorders>
                                  <w:shd w:val="clear" w:color="auto" w:fill="A00700"/>
                                  <w:vAlign w:val="center"/>
                                </w:tcPr>
                                <w:p w14:paraId="202EA71F" w14:textId="77777777" w:rsidR="00C81DD2" w:rsidRDefault="00C81DD2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 w:rsidRPr="0066103C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evel 4</w:t>
                                  </w:r>
                                </w:p>
                                <w:p w14:paraId="38CE1652" w14:textId="77777777" w:rsidR="00C81DD2" w:rsidRPr="0066103C" w:rsidRDefault="00C81DD2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Drop Bounce</w:t>
                                  </w:r>
                                </w:p>
                              </w:tc>
                              <w:tc>
                                <w:tcPr>
                                  <w:tcW w:w="5580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553B1B42" w14:textId="77777777" w:rsidR="00C81DD2" w:rsidRPr="00C9298E" w:rsidRDefault="00C81DD2" w:rsidP="00D7746E">
                                  <w:pP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  <w:t>Change</w:t>
                                  </w:r>
                                  <w:r w:rsidRPr="00C9298E"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  <w:t>the force and</w:t>
                                  </w:r>
                                  <w:r w:rsidRPr="00C9298E"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  <w:t xml:space="preserve"> trajectory of the bounce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  <w:t>so</w:t>
                                  </w:r>
                                  <w:r w:rsidRPr="00C9298E"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  <w:t xml:space="preserve"> the ball stays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  <w:t xml:space="preserve"> low and</w:t>
                                  </w:r>
                                  <w:r w:rsidRPr="00C9298E"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  <w:t xml:space="preserve"> drops to the floor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  <w:t>near</w:t>
                                  </w:r>
                                  <w:r w:rsidRPr="00C9298E">
                                    <w:rPr>
                                      <w:rFonts w:ascii="Arial" w:hAnsi="Arial" w:cs="Arial"/>
                                      <w:b/>
                                      <w:sz w:val="36"/>
                                      <w:szCs w:val="22"/>
                                    </w:rPr>
                                    <w:t xml:space="preserve"> the net.</w:t>
                                  </w:r>
                                </w:p>
                              </w:tc>
                              <w:tc>
                                <w:tcPr>
                                  <w:tcW w:w="3572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</w:tcBorders>
                                  <w:vAlign w:val="center"/>
                                </w:tcPr>
                                <w:p w14:paraId="57919A27" w14:textId="36480228" w:rsidR="00C81DD2" w:rsidRPr="0025159B" w:rsidRDefault="00F56B35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  <w:sz w:val="36"/>
                                    </w:rPr>
                                    <w:drawing>
                                      <wp:inline distT="0" distB="0" distL="0" distR="0" wp14:anchorId="03877DEB" wp14:editId="34E1816B">
                                        <wp:extent cx="1968399" cy="870845"/>
                                        <wp:effectExtent l="0" t="0" r="0" b="0"/>
                                        <wp:docPr id="7" name="Picture 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7" name="BounceLevel4-01.png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968399" cy="87084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49354F5E" w14:textId="77777777" w:rsidR="004163C1" w:rsidRDefault="004163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margin-left:40.5pt;margin-top:5pt;width:675.85pt;height:355.5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</w:tblBorders>
                        <w:tblCellMar>
                          <w:top w:w="43" w:type="dxa"/>
                          <w:left w:w="115" w:type="dxa"/>
                          <w:bottom w:w="43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3798"/>
                        <w:gridCol w:w="5580"/>
                        <w:gridCol w:w="3572"/>
                      </w:tblGrid>
                      <w:tr w:rsidR="0098232B" w:rsidRPr="0025159B" w14:paraId="750A381A" w14:textId="77777777" w:rsidTr="0098232B">
                        <w:trPr>
                          <w:trHeight w:val="1656"/>
                        </w:trPr>
                        <w:tc>
                          <w:tcPr>
                            <w:tcW w:w="3798" w:type="dxa"/>
                            <w:tcBorders>
                              <w:bottom w:val="single" w:sz="4" w:space="0" w:color="FFFFFF" w:themeColor="background1"/>
                              <w:right w:val="single" w:sz="4" w:space="0" w:color="A0070F"/>
                            </w:tcBorders>
                            <w:shd w:val="clear" w:color="auto" w:fill="A00700"/>
                            <w:vAlign w:val="center"/>
                          </w:tcPr>
                          <w:p w14:paraId="562FD7D2" w14:textId="77777777" w:rsidR="00C81DD2" w:rsidRDefault="00C81DD2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 w:rsidRPr="0066103C"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evel 1</w:t>
                            </w:r>
                          </w:p>
                          <w:p w14:paraId="047785C9" w14:textId="77777777" w:rsidR="00C81DD2" w:rsidRPr="0066103C" w:rsidRDefault="00C81DD2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 xml:space="preserve">Basic </w:t>
                            </w:r>
                            <w:r w:rsidRPr="00C81DD2"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  <w:szCs w:val="32"/>
                              </w:rPr>
                              <w:t>Bounce</w:t>
                            </w:r>
                          </w:p>
                        </w:tc>
                        <w:tc>
                          <w:tcPr>
                            <w:tcW w:w="5580" w:type="dxa"/>
                            <w:tcBorders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7854121C" w14:textId="77777777" w:rsidR="00C81DD2" w:rsidRPr="00C9298E" w:rsidRDefault="00C81DD2" w:rsidP="00D7746E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</w:pPr>
                            <w:r w:rsidRPr="00C9298E"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  <w:t>Bounce the ball back and forth directly to your partner.</w:t>
                            </w:r>
                          </w:p>
                        </w:tc>
                        <w:tc>
                          <w:tcPr>
                            <w:tcW w:w="3572" w:type="dxa"/>
                            <w:tcBorders>
                              <w:left w:val="single" w:sz="4" w:space="0" w:color="A0070F"/>
                              <w:bottom w:val="single" w:sz="4" w:space="0" w:color="A0070F"/>
                            </w:tcBorders>
                            <w:vAlign w:val="center"/>
                          </w:tcPr>
                          <w:p w14:paraId="4C47AED0" w14:textId="68881C9E" w:rsidR="00C81DD2" w:rsidRPr="0025159B" w:rsidRDefault="00F56B35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 w:val="36"/>
                              </w:rPr>
                              <w:drawing>
                                <wp:inline distT="0" distB="0" distL="0" distR="0" wp14:anchorId="48BEBC01" wp14:editId="6EA0C7E3">
                                  <wp:extent cx="1737360" cy="839154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BounceLevel1-01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37360" cy="83915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98232B" w:rsidRPr="0025159B" w14:paraId="577BB7E2" w14:textId="77777777" w:rsidTr="0098232B">
                        <w:trPr>
                          <w:trHeight w:val="1656"/>
                        </w:trPr>
                        <w:tc>
                          <w:tcPr>
                            <w:tcW w:w="3798" w:type="dxa"/>
                            <w:tcBorders>
                              <w:top w:val="single" w:sz="4" w:space="0" w:color="FFFFFF" w:themeColor="background1"/>
                              <w:bottom w:val="single" w:sz="4" w:space="0" w:color="FFFFFF" w:themeColor="background1"/>
                              <w:right w:val="single" w:sz="4" w:space="0" w:color="A0070F"/>
                            </w:tcBorders>
                            <w:shd w:val="clear" w:color="auto" w:fill="A00700"/>
                            <w:vAlign w:val="center"/>
                          </w:tcPr>
                          <w:p w14:paraId="241735C8" w14:textId="77777777" w:rsidR="00C81DD2" w:rsidRDefault="00C81DD2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 w:rsidRPr="0066103C"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evel 2</w:t>
                            </w:r>
                          </w:p>
                          <w:p w14:paraId="297708B5" w14:textId="77777777" w:rsidR="00C81DD2" w:rsidRPr="0066103C" w:rsidRDefault="00C81DD2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High Bounce</w:t>
                            </w:r>
                          </w:p>
                        </w:tc>
                        <w:tc>
                          <w:tcPr>
                            <w:tcW w:w="5580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5695D36E" w14:textId="77777777" w:rsidR="00C81DD2" w:rsidRPr="00C9298E" w:rsidRDefault="00C81DD2" w:rsidP="00D7746E">
                            <w:pP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 w:rsidRPr="00C9298E"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  <w:t>Bounce the ball with enough force and the correct trajectory to bounce the ball high off of the net.</w:t>
                            </w:r>
                          </w:p>
                        </w:tc>
                        <w:tc>
                          <w:tcPr>
                            <w:tcW w:w="3572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</w:tcBorders>
                            <w:vAlign w:val="center"/>
                          </w:tcPr>
                          <w:p w14:paraId="4CDD0E55" w14:textId="1AA9F180" w:rsidR="00C81DD2" w:rsidRPr="0025159B" w:rsidRDefault="00F56B35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 w:val="36"/>
                              </w:rPr>
                              <w:drawing>
                                <wp:inline distT="0" distB="0" distL="0" distR="0" wp14:anchorId="04A2744D" wp14:editId="577B9ACF">
                                  <wp:extent cx="1737360" cy="943405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BounceLevel2-01-01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37360" cy="9434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98232B" w:rsidRPr="0025159B" w14:paraId="6E49CC47" w14:textId="77777777" w:rsidTr="0098232B">
                        <w:trPr>
                          <w:trHeight w:val="1656"/>
                        </w:trPr>
                        <w:tc>
                          <w:tcPr>
                            <w:tcW w:w="3798" w:type="dxa"/>
                            <w:tcBorders>
                              <w:top w:val="single" w:sz="4" w:space="0" w:color="FFFFFF" w:themeColor="background1"/>
                              <w:bottom w:val="single" w:sz="4" w:space="0" w:color="FFFFFF" w:themeColor="background1"/>
                              <w:right w:val="single" w:sz="4" w:space="0" w:color="A0070F"/>
                            </w:tcBorders>
                            <w:shd w:val="clear" w:color="auto" w:fill="A00700"/>
                            <w:vAlign w:val="center"/>
                          </w:tcPr>
                          <w:p w14:paraId="404A2D3F" w14:textId="77777777" w:rsidR="00C81DD2" w:rsidRDefault="00C81DD2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 w:rsidRPr="0066103C"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evel 3</w:t>
                            </w:r>
                          </w:p>
                          <w:p w14:paraId="78B6A30C" w14:textId="77777777" w:rsidR="00C81DD2" w:rsidRPr="0066103C" w:rsidRDefault="00C81DD2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ow Bounce</w:t>
                            </w:r>
                          </w:p>
                        </w:tc>
                        <w:tc>
                          <w:tcPr>
                            <w:tcW w:w="5580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119A0969" w14:textId="77777777" w:rsidR="00C81DD2" w:rsidRPr="00C9298E" w:rsidRDefault="00C81DD2" w:rsidP="00D7746E">
                            <w:pP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 w:rsidRPr="00C9298E"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  <w:t>Change the trajectory of the bounce so that the ball comes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  <w:t xml:space="preserve"> back</w:t>
                            </w:r>
                            <w:r w:rsidRPr="00C9298E"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  <w:t xml:space="preserve"> low off of the net.</w:t>
                            </w:r>
                          </w:p>
                        </w:tc>
                        <w:tc>
                          <w:tcPr>
                            <w:tcW w:w="3572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</w:tcBorders>
                            <w:vAlign w:val="center"/>
                          </w:tcPr>
                          <w:p w14:paraId="5D67B2F8" w14:textId="29E2CD94" w:rsidR="00C81DD2" w:rsidRPr="0025159B" w:rsidRDefault="00F56B35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 w:val="36"/>
                              </w:rPr>
                              <w:drawing>
                                <wp:inline distT="0" distB="0" distL="0" distR="0" wp14:anchorId="7CF572E4" wp14:editId="1DD6478C">
                                  <wp:extent cx="1737360" cy="843591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BounceLevel3-01-01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37360" cy="84359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98232B" w:rsidRPr="0025159B" w14:paraId="07D3A895" w14:textId="77777777" w:rsidTr="0098232B">
                        <w:trPr>
                          <w:trHeight w:val="1656"/>
                        </w:trPr>
                        <w:tc>
                          <w:tcPr>
                            <w:tcW w:w="3798" w:type="dxa"/>
                            <w:tcBorders>
                              <w:top w:val="single" w:sz="4" w:space="0" w:color="FFFFFF" w:themeColor="background1"/>
                              <w:right w:val="single" w:sz="4" w:space="0" w:color="A0070F"/>
                            </w:tcBorders>
                            <w:shd w:val="clear" w:color="auto" w:fill="A00700"/>
                            <w:vAlign w:val="center"/>
                          </w:tcPr>
                          <w:p w14:paraId="202EA71F" w14:textId="77777777" w:rsidR="00C81DD2" w:rsidRDefault="00C81DD2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 w:rsidRPr="0066103C"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evel 4</w:t>
                            </w:r>
                          </w:p>
                          <w:p w14:paraId="38CE1652" w14:textId="77777777" w:rsidR="00C81DD2" w:rsidRPr="0066103C" w:rsidRDefault="00C81DD2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Drop Bounce</w:t>
                            </w:r>
                          </w:p>
                        </w:tc>
                        <w:tc>
                          <w:tcPr>
                            <w:tcW w:w="5580" w:type="dxa"/>
                            <w:tcBorders>
                              <w:top w:val="single" w:sz="4" w:space="0" w:color="A0070F"/>
                              <w:left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553B1B42" w14:textId="77777777" w:rsidR="00C81DD2" w:rsidRPr="00C9298E" w:rsidRDefault="00C81DD2" w:rsidP="00D7746E">
                            <w:pP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  <w:t>Change</w:t>
                            </w:r>
                            <w:r w:rsidRPr="00C9298E"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  <w:t>the force and</w:t>
                            </w:r>
                            <w:r w:rsidRPr="00C9298E"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  <w:t xml:space="preserve"> trajectory of the bounce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  <w:t>so</w:t>
                            </w:r>
                            <w:r w:rsidRPr="00C9298E"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  <w:t xml:space="preserve"> the ball stays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  <w:t xml:space="preserve"> low and</w:t>
                            </w:r>
                            <w:r w:rsidRPr="00C9298E"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  <w:t xml:space="preserve"> drops to the floor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  <w:t>near</w:t>
                            </w:r>
                            <w:r w:rsidRPr="00C9298E">
                              <w:rPr>
                                <w:rFonts w:ascii="Arial" w:hAnsi="Arial" w:cs="Arial"/>
                                <w:b/>
                                <w:sz w:val="36"/>
                                <w:szCs w:val="22"/>
                              </w:rPr>
                              <w:t xml:space="preserve"> the net.</w:t>
                            </w:r>
                          </w:p>
                        </w:tc>
                        <w:tc>
                          <w:tcPr>
                            <w:tcW w:w="3572" w:type="dxa"/>
                            <w:tcBorders>
                              <w:top w:val="single" w:sz="4" w:space="0" w:color="A0070F"/>
                              <w:left w:val="single" w:sz="4" w:space="0" w:color="A0070F"/>
                            </w:tcBorders>
                            <w:vAlign w:val="center"/>
                          </w:tcPr>
                          <w:p w14:paraId="57919A27" w14:textId="36480228" w:rsidR="00C81DD2" w:rsidRPr="0025159B" w:rsidRDefault="00F56B35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 w:val="36"/>
                              </w:rPr>
                              <w:drawing>
                                <wp:inline distT="0" distB="0" distL="0" distR="0" wp14:anchorId="03877DEB" wp14:editId="34E1816B">
                                  <wp:extent cx="1968399" cy="870845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ounceLevel4-01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68399" cy="87084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49354F5E" w14:textId="77777777" w:rsidR="004163C1" w:rsidRDefault="004163C1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 Black" w:hAnsi="Arial Black" w:cs="Arial"/>
          <w:b/>
          <w:bCs/>
          <w:noProof/>
          <w:sz w:val="28"/>
        </w:rPr>
        <w:drawing>
          <wp:anchor distT="0" distB="0" distL="114300" distR="114300" simplePos="0" relativeHeight="251658240" behindDoc="1" locked="0" layoutInCell="1" allowOverlap="1" wp14:anchorId="6E19E850" wp14:editId="5E41BF1C">
            <wp:simplePos x="0" y="0"/>
            <wp:positionH relativeFrom="column">
              <wp:posOffset>400229</wp:posOffset>
            </wp:positionH>
            <wp:positionV relativeFrom="paragraph">
              <wp:posOffset>101600</wp:posOffset>
            </wp:positionV>
            <wp:extent cx="8409940" cy="44538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09940" cy="4453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6103C" w:rsidRPr="0066103C" w:rsidSect="004163C1">
      <w:headerReference w:type="default" r:id="rId1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9B875D" w14:textId="77777777" w:rsidR="008B75A6" w:rsidRDefault="008B75A6" w:rsidP="004163C1">
      <w:r>
        <w:separator/>
      </w:r>
    </w:p>
  </w:endnote>
  <w:endnote w:type="continuationSeparator" w:id="0">
    <w:p w14:paraId="67BFC14F" w14:textId="77777777" w:rsidR="008B75A6" w:rsidRDefault="008B75A6" w:rsidP="0041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auto"/>
    <w:pitch w:val="variable"/>
    <w:sig w:usb0="00000003" w:usb1="00000000" w:usb2="00000000" w:usb3="00000000" w:csb0="00000001" w:csb1="00000000"/>
  </w:font>
  <w:font w:name="Yu Gothic Light"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Yu Mincho"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A30BD2" w14:textId="77777777" w:rsidR="008B75A6" w:rsidRDefault="008B75A6" w:rsidP="004163C1">
      <w:r>
        <w:separator/>
      </w:r>
    </w:p>
  </w:footnote>
  <w:footnote w:type="continuationSeparator" w:id="0">
    <w:p w14:paraId="04B7107A" w14:textId="77777777" w:rsidR="008B75A6" w:rsidRDefault="008B75A6" w:rsidP="004163C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9699FC" w14:textId="2191948C" w:rsidR="004163C1" w:rsidRDefault="004163C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07147F" wp14:editId="32941E37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9144000" cy="1085790"/>
          <wp:effectExtent l="0" t="0" r="0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f Passi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0" cy="10857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DYztDCysDAzN7RU0lEKTi0uzszPAykwrAUAIQ0U5ywAAAA="/>
  </w:docVars>
  <w:rsids>
    <w:rsidRoot w:val="0066103C"/>
    <w:rsid w:val="00012183"/>
    <w:rsid w:val="000B2AFE"/>
    <w:rsid w:val="0025159B"/>
    <w:rsid w:val="004163C1"/>
    <w:rsid w:val="00504F25"/>
    <w:rsid w:val="005C3CED"/>
    <w:rsid w:val="006136B3"/>
    <w:rsid w:val="0066103C"/>
    <w:rsid w:val="007663FB"/>
    <w:rsid w:val="008B75A6"/>
    <w:rsid w:val="0098232B"/>
    <w:rsid w:val="00C81DD2"/>
    <w:rsid w:val="00DD1FE4"/>
    <w:rsid w:val="00E440B3"/>
    <w:rsid w:val="00E83316"/>
    <w:rsid w:val="00F22D63"/>
    <w:rsid w:val="00F53D70"/>
    <w:rsid w:val="00F5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99D90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jpg"/><Relationship Id="rId12" Type="http://schemas.openxmlformats.org/officeDocument/2006/relationships/header" Target="head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</Words>
  <Characters>165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Jennifer Truong</cp:lastModifiedBy>
  <cp:revision>2</cp:revision>
  <dcterms:created xsi:type="dcterms:W3CDTF">2015-12-23T18:46:00Z</dcterms:created>
  <dcterms:modified xsi:type="dcterms:W3CDTF">2015-12-23T18:46:00Z</dcterms:modified>
</cp:coreProperties>
</file>